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731b3e5f11ae5fc2b1266afa96ce0afc9293a1"/>
    <w:p>
      <w:pPr>
        <w:pStyle w:val="Heading3"/>
      </w:pPr>
      <w:r>
        <w:t xml:space="preserve">График проведения профилактических прививок домашних животных против бешенства</w:t>
      </w:r>
    </w:p>
    <w:p>
      <w:pPr>
        <w:pStyle w:val="FirstParagraph"/>
      </w:pPr>
      <w:r>
        <w:t xml:space="preserve">31.10.2018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ГРАФИК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проведения профилактических прививок домашних животных против бешенств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№ п/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йо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рес проведения прививочного пунк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ата проведения прививочного пунк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я проведе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СББЖ ВАО (тел. тел. 8-499-164-78-84,8-499-164-05-64, 8-495-375-68-41)</w:t>
            </w:r>
          </w:p>
        </w:tc>
      </w:tr>
      <w:tr>
        <w:tc>
          <w:tcPr>
            <w:vMerge w:val="restart"/>
          </w:tcPr>
          <w:p>
            <w:pPr>
              <w:pStyle w:val="Compact"/>
            </w:pP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Косино-Ухтомский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ул. Святоозерская, д. 16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.02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1-00 до 14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11.02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1-00 до 14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18.02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1-00 до 14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04.03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1-00 до 14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18.03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1-00 до 14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25.03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1-00 до 14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01.04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1-00 до 14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15.04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1-00 до 14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22.04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1-00 до 14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06.05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1-00 до 14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13.05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1-00 до 14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20.05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1-00 до 14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27.05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1-00 до 14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03.06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1-00 до 14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17.06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1-00 до 14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24.06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1-00 до 14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08.07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1-00 до 14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29.07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1-00 до 14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12.08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1-00 до 14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26.08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1-00 до 14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09.09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1-00 до 14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23.09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1-00 до 14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07.10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1-00 до 14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21.10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1-00 до 14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11.11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1-00 до 14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25.11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1-00 до 14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02.12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1-00 до 14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16.12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1-00 до 14-00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Богородско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л. Бойцовая, д.10,корп.4, кв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3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5-00 до17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ул. 2-я Прогонная, д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3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4-00 до 16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Открытое шоссе, д. 6, корп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3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4-00 до 16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3-й проезд Подбельского, д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4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5-00 до 17-00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Вешняки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ул. Вешняковская, 24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0-00 до 13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24.03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0-00 до 13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22.09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0-00 до 13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ул. Вешняковская, 31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3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0-00 до 13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21.04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0-00 до 13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08.09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0-00 до 13-00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Гольяно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мурская ул., д. 62 (1 этаж)-участок №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3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5-00 до 17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Байкальская ул., д. 44, корп.4, участок №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3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5-00 до 17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Хабаровская ул., д. 4-(диспетчерская) участок № 14; 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5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5-00 до 17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ул. Уральская, д.19, корп.1 холл автошкол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.03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5-00 до 17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21.03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5-00 до 17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05.04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5-00 до 17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12.04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5-00 до 17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Уссурийская ул., д. 14, под. № 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14.03.201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с 15-00 до 17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Участок №1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Ивановское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ул. Челябинская, д.8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3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5-00 до 17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12.04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5-00 до 17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13.09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5-00 до 17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ш. Энтузиастов, 98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2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0-00 до 13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ул. Молостовых, д.14, корп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4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0-00 до 13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03.02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0-00 до 13-00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Новокосино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ул. Новокосинская, д. 14, корп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1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4-00 до17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15.02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4-00 до17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15.03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4-00 до17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29.03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4-00 до17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05.04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4-00 до17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12.04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4-00 до17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19.04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4-00 до17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11.10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5-00 до 17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Суздальская, д.16, корп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3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15-00до 17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04.04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15-00до 17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18.04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15-00до 17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25.10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15-00до 17-00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Новогиреево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ул. Братская, д.21, корп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.02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0-00 до 13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04.03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0-00 до 13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20.09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0-00 до 13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Союзный просп., д. 20, корп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.02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0-00 до 13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03.03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0-00 до 13-00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Поселок Восточный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ул. 9 Мая, д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3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1-00 до 14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14.04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1-00 до 14-00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Преображенско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крытое ш., д. 2, корп.7, п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.02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4-00 до 16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ул. Б.Черкизовская, д. 24, корп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3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4-00 до 16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04.04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4-00 до 16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18.04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4-00 до 16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18.10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4-00 до 16-00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Сокольни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я Сокольническая ул., д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.04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5-00 до 17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ул. Малая Остроумовская ,д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2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5-00 до 17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ул. Сокольнический Вал, д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3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5-00 до 17-00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Перо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л.1-ая Владимирская д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2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0-00 до 13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Зеленый просп., д. 6, корп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1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1-00 до 14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03.03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1-00 до 14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2-я Владимирская ул.,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.03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0-00 до 13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д. 15, корп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3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0-00 до 13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ул. Плеханова, д. 14, корп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2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0-00 до 13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18.03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0-00 до 13-00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Соколиная гора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ул. Зверинецкая, д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3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15-00 до 17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05.04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15-00 до 17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ул. Щербаковская, д. 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.03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15-00 до 17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28.03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15-00 до 17-00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Северное Измайло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л. 15-я Парковая, д. 3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22.03.201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с 15-00 до 17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Помещение ЕДДС района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Восточное Измайлово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Измайловский проспект, д. 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3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5-00 до 17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11.04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5-00 до 17-00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Измайлово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ул. 7-я Парковая, д.15, корп.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.03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0-00 до 14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04.03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0-00 до 14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ул. Верхняя Первомайская д.23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3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5-00 до 17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19.04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5-00 до 17-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25.04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5-00 до 17-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етрогородо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крытое ш., д. 24, корп. 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4.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14-00 до 16-00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ivanovskoe.mos.ru/state-veterinary-services/detail/767004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Иванов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ivanovskoe.mos.ru" TargetMode="External" /><Relationship Type="http://schemas.openxmlformats.org/officeDocument/2006/relationships/hyperlink" Id="rId20" Target="http://ivanovskoe.mos.ru/state-veterinary-services/detail/767004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ivanovskoe.mos.ru" TargetMode="External" /><Relationship Type="http://schemas.openxmlformats.org/officeDocument/2006/relationships/hyperlink" Id="rId20" Target="http://ivanovskoe.mos.ru/state-veterinary-services/detail/767004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12:12:34Z</dcterms:created>
  <dcterms:modified xsi:type="dcterms:W3CDTF">2025-04-15T12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